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40770" w14:textId="77777777" w:rsidR="00194883" w:rsidRDefault="00194883" w:rsidP="00194883">
      <w:pPr>
        <w:pStyle w:val="NormalWeb"/>
        <w:spacing w:before="240" w:beforeAutospacing="0" w:after="240" w:afterAutospacing="0"/>
      </w:pPr>
      <w:r>
        <w:rPr>
          <w:rFonts w:ascii="Arial" w:hAnsi="Arial" w:cs="Arial"/>
          <w:color w:val="000000"/>
          <w:sz w:val="22"/>
          <w:szCs w:val="22"/>
        </w:rPr>
        <w:t>Laser Facial.Service Page.KP Aesthetics.KA</w:t>
      </w:r>
    </w:p>
    <w:p w14:paraId="76DE261B" w14:textId="77777777" w:rsidR="00194883" w:rsidRDefault="00194883" w:rsidP="00194883">
      <w:pPr>
        <w:pStyle w:val="NormalWeb"/>
        <w:spacing w:before="240" w:beforeAutospacing="0" w:after="240" w:afterAutospacing="0"/>
      </w:pPr>
      <w:r>
        <w:rPr>
          <w:rFonts w:ascii="Arial" w:hAnsi="Arial" w:cs="Arial"/>
          <w:color w:val="000000"/>
          <w:sz w:val="22"/>
          <w:szCs w:val="22"/>
        </w:rPr>
        <w:t>KW: Laser Facial</w:t>
      </w:r>
    </w:p>
    <w:p w14:paraId="4368D285" w14:textId="77777777" w:rsidR="00194883" w:rsidRDefault="00194883" w:rsidP="00194883">
      <w:pPr>
        <w:pStyle w:val="NormalWeb"/>
        <w:spacing w:before="240" w:beforeAutospacing="0" w:after="240" w:afterAutospacing="0"/>
      </w:pPr>
      <w:r>
        <w:rPr>
          <w:rFonts w:ascii="Arial" w:hAnsi="Arial" w:cs="Arial"/>
          <w:color w:val="000000"/>
          <w:sz w:val="22"/>
          <w:szCs w:val="22"/>
        </w:rPr>
        <w:t>/laser facial</w:t>
      </w:r>
    </w:p>
    <w:p w14:paraId="276103C5" w14:textId="35A727E5" w:rsidR="00194883" w:rsidRDefault="00194883" w:rsidP="00194883">
      <w:pPr>
        <w:pStyle w:val="NormalWeb"/>
        <w:spacing w:before="240" w:beforeAutospacing="0" w:after="240" w:afterAutospacing="0"/>
      </w:pPr>
      <w:r>
        <w:rPr>
          <w:rFonts w:ascii="Arial" w:hAnsi="Arial" w:cs="Arial"/>
          <w:color w:val="000000"/>
          <w:sz w:val="22"/>
          <w:szCs w:val="22"/>
        </w:rPr>
        <w:t>Meta: Laser facials resurface and improve skin tone and texture by stimulating collagen and elastin to completely rejuvenate your appearance. Learn more here.</w:t>
      </w:r>
    </w:p>
    <w:p w14:paraId="4FDA7308" w14:textId="77777777" w:rsidR="00194883" w:rsidRDefault="00194883" w:rsidP="00194883">
      <w:pPr>
        <w:pStyle w:val="NormalWeb"/>
        <w:spacing w:before="240" w:beforeAutospacing="0" w:after="240" w:afterAutospacing="0"/>
      </w:pPr>
      <w:r>
        <w:rPr>
          <w:rFonts w:ascii="Arial" w:hAnsi="Arial" w:cs="Arial"/>
          <w:color w:val="000000"/>
          <w:sz w:val="22"/>
          <w:szCs w:val="22"/>
        </w:rPr>
        <w:t>Laser Facial | Laser Skin Resurfacing</w:t>
      </w:r>
    </w:p>
    <w:p w14:paraId="0A7BEB47" w14:textId="77777777" w:rsidR="00194883" w:rsidRDefault="00194883" w:rsidP="00194883">
      <w:pPr>
        <w:pStyle w:val="NormalWeb"/>
        <w:spacing w:before="240" w:beforeAutospacing="0" w:after="240" w:afterAutospacing="0"/>
      </w:pPr>
      <w:r>
        <w:rPr>
          <w:rFonts w:ascii="Arial" w:hAnsi="Arial" w:cs="Arial"/>
          <w:color w:val="000000"/>
          <w:sz w:val="22"/>
          <w:szCs w:val="22"/>
        </w:rPr>
        <w:t>A laser facial, known as laser skin resurfacing, is a non-surgical way to achieve optimal skin rejuvenation. The facial uses advanced laser technology to reduce signs of aging, improve blemishes, and rejuvenate the face's overall appearance for a more healthy, radiant look.</w:t>
      </w:r>
    </w:p>
    <w:p w14:paraId="4EFDAF73" w14:textId="77777777" w:rsidR="00194883" w:rsidRDefault="00194883" w:rsidP="00194883">
      <w:pPr>
        <w:pStyle w:val="NormalWeb"/>
        <w:spacing w:before="240" w:beforeAutospacing="0" w:after="240" w:afterAutospacing="0"/>
      </w:pPr>
      <w:r>
        <w:rPr>
          <w:rFonts w:ascii="Arial" w:hAnsi="Arial" w:cs="Arial"/>
          <w:color w:val="000000"/>
          <w:sz w:val="22"/>
          <w:szCs w:val="22"/>
        </w:rPr>
        <w:t>Both men and women can turn back the clock and achieve youthful, beautiful skin with this procedure. Learn more about laser facials and determine if this treatment is right for you by scheduling a consultation with KP Aesthetics. We are a leading laser skin resurfacing provider in the Newtown Square area—Call 484-420-4094 to schedule yours.</w:t>
      </w:r>
    </w:p>
    <w:p w14:paraId="7540B281" w14:textId="271FB32E" w:rsidR="00194883" w:rsidRDefault="00194883" w:rsidP="00194883">
      <w:pPr>
        <w:pStyle w:val="NormalWeb"/>
        <w:spacing w:before="240" w:beforeAutospacing="0" w:after="240" w:afterAutospacing="0"/>
      </w:pPr>
      <w:r>
        <w:rPr>
          <w:rFonts w:ascii="Arial" w:hAnsi="Arial" w:cs="Arial"/>
          <w:color w:val="000000"/>
          <w:sz w:val="22"/>
          <w:szCs w:val="22"/>
        </w:rPr>
        <w:t>Why Choose a</w:t>
      </w:r>
      <w:r>
        <w:rPr>
          <w:rFonts w:ascii="Arial" w:hAnsi="Arial" w:cs="Arial"/>
          <w:color w:val="000000"/>
          <w:sz w:val="22"/>
          <w:szCs w:val="22"/>
        </w:rPr>
        <w:t xml:space="preserve"> Laser Facial</w:t>
      </w:r>
      <w:r>
        <w:rPr>
          <w:rFonts w:ascii="Arial" w:hAnsi="Arial" w:cs="Arial"/>
          <w:color w:val="000000"/>
          <w:sz w:val="22"/>
          <w:szCs w:val="22"/>
        </w:rPr>
        <w:t>?</w:t>
      </w:r>
    </w:p>
    <w:p w14:paraId="4E0CF600" w14:textId="77777777" w:rsidR="00194883" w:rsidRDefault="00194883" w:rsidP="00194883">
      <w:pPr>
        <w:pStyle w:val="NormalWeb"/>
        <w:numPr>
          <w:ilvl w:val="0"/>
          <w:numId w:val="3"/>
        </w:numPr>
        <w:spacing w:before="240" w:beforeAutospacing="0" w:after="0" w:afterAutospacing="0"/>
        <w:textAlignment w:val="baseline"/>
        <w:rPr>
          <w:rFonts w:ascii="Arial" w:hAnsi="Arial" w:cs="Arial"/>
          <w:color w:val="000000"/>
          <w:sz w:val="22"/>
          <w:szCs w:val="22"/>
        </w:rPr>
      </w:pPr>
      <w:r>
        <w:rPr>
          <w:rFonts w:ascii="Arial" w:hAnsi="Arial" w:cs="Arial"/>
          <w:color w:val="000000"/>
          <w:sz w:val="22"/>
          <w:szCs w:val="22"/>
        </w:rPr>
        <w:t>Instantly rejuvenate skin</w:t>
      </w:r>
    </w:p>
    <w:p w14:paraId="624630A5" w14:textId="77777777" w:rsidR="00194883" w:rsidRDefault="00194883" w:rsidP="00194883">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ll-natural results</w:t>
      </w:r>
    </w:p>
    <w:p w14:paraId="39C51131" w14:textId="77777777" w:rsidR="00194883" w:rsidRDefault="00194883" w:rsidP="00194883">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signs of aging without surgery</w:t>
      </w:r>
    </w:p>
    <w:p w14:paraId="58316A2D" w14:textId="1A95D9DC" w:rsidR="00194883" w:rsidRDefault="00194883" w:rsidP="00194883">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rove skin</w:t>
      </w:r>
      <w:r>
        <w:rPr>
          <w:rFonts w:ascii="Arial" w:hAnsi="Arial" w:cs="Arial"/>
          <w:color w:val="000000"/>
          <w:sz w:val="22"/>
          <w:szCs w:val="22"/>
        </w:rPr>
        <w:t>'</w:t>
      </w:r>
      <w:r>
        <w:rPr>
          <w:rFonts w:ascii="Arial" w:hAnsi="Arial" w:cs="Arial"/>
          <w:color w:val="000000"/>
          <w:sz w:val="22"/>
          <w:szCs w:val="22"/>
        </w:rPr>
        <w:t>s tone and texture</w:t>
      </w:r>
    </w:p>
    <w:p w14:paraId="7AC33755" w14:textId="77777777" w:rsidR="00194883" w:rsidRDefault="00194883" w:rsidP="00194883">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pair irregular pigmentation</w:t>
      </w:r>
    </w:p>
    <w:p w14:paraId="2E2EA2CE" w14:textId="77777777" w:rsidR="00194883" w:rsidRDefault="00194883" w:rsidP="00194883">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timulate collagen &amp; elastin production</w:t>
      </w:r>
    </w:p>
    <w:p w14:paraId="4E28741B" w14:textId="77777777" w:rsidR="00194883" w:rsidRDefault="00194883" w:rsidP="00194883">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rigger tissue remodeling and cell renewal</w:t>
      </w:r>
    </w:p>
    <w:p w14:paraId="00FAFD4A" w14:textId="77777777" w:rsidR="00194883" w:rsidRDefault="00194883" w:rsidP="00194883">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DA cleared</w:t>
      </w:r>
    </w:p>
    <w:p w14:paraId="37D3AC51" w14:textId="77777777" w:rsidR="00194883" w:rsidRDefault="00194883" w:rsidP="00194883">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cientifically proven safe and effective</w:t>
      </w:r>
    </w:p>
    <w:p w14:paraId="4E866E40" w14:textId="77777777" w:rsidR="00194883" w:rsidRDefault="00194883" w:rsidP="00194883">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fortable, convenient procedure</w:t>
      </w:r>
    </w:p>
    <w:p w14:paraId="164075DA" w14:textId="77777777" w:rsidR="00194883" w:rsidRDefault="00194883" w:rsidP="00194883">
      <w:pPr>
        <w:pStyle w:val="NormalWeb"/>
        <w:numPr>
          <w:ilvl w:val="0"/>
          <w:numId w:val="3"/>
        </w:numPr>
        <w:spacing w:before="0" w:beforeAutospacing="0" w:after="240" w:afterAutospacing="0"/>
        <w:textAlignment w:val="baseline"/>
        <w:rPr>
          <w:rFonts w:ascii="Arial" w:hAnsi="Arial" w:cs="Arial"/>
          <w:color w:val="000000"/>
          <w:sz w:val="22"/>
          <w:szCs w:val="22"/>
        </w:rPr>
      </w:pPr>
      <w:r>
        <w:rPr>
          <w:rFonts w:ascii="Arial" w:hAnsi="Arial" w:cs="Arial"/>
          <w:color w:val="000000"/>
          <w:sz w:val="22"/>
          <w:szCs w:val="22"/>
        </w:rPr>
        <w:t>Utilizes state-of-the-art laser systems</w:t>
      </w:r>
    </w:p>
    <w:p w14:paraId="41F5F58D" w14:textId="77777777" w:rsidR="00194883" w:rsidRDefault="00194883" w:rsidP="00194883">
      <w:pPr>
        <w:pStyle w:val="NormalWeb"/>
        <w:spacing w:before="240" w:beforeAutospacing="0" w:after="240" w:afterAutospacing="0"/>
      </w:pPr>
      <w:r>
        <w:rPr>
          <w:rFonts w:ascii="Arial" w:hAnsi="Arial" w:cs="Arial"/>
          <w:color w:val="000000"/>
          <w:sz w:val="22"/>
          <w:szCs w:val="22"/>
        </w:rPr>
        <w:t>Laser Facial Before and After*</w:t>
      </w:r>
    </w:p>
    <w:p w14:paraId="13D9F565" w14:textId="2BCEC543" w:rsidR="00194883" w:rsidRDefault="00194883" w:rsidP="00194883">
      <w:pPr>
        <w:pStyle w:val="NormalWeb"/>
        <w:spacing w:before="240" w:beforeAutospacing="0" w:after="240" w:afterAutospacing="0"/>
      </w:pPr>
      <w:r>
        <w:rPr>
          <w:rFonts w:ascii="Arial" w:hAnsi="Arial" w:cs="Arial"/>
          <w:color w:val="000000"/>
          <w:sz w:val="22"/>
          <w:szCs w:val="22"/>
        </w:rPr>
        <w:t>Laser facials or laser skin resurfacing before and after images show the skin rejuvenation possible with this treatment. Each patient shown achieves excellent results that highlight the procedure</w:t>
      </w:r>
      <w:r>
        <w:rPr>
          <w:rFonts w:ascii="Arial" w:hAnsi="Arial" w:cs="Arial"/>
          <w:color w:val="000000"/>
          <w:sz w:val="22"/>
          <w:szCs w:val="22"/>
        </w:rPr>
        <w:t>'</w:t>
      </w:r>
      <w:r>
        <w:rPr>
          <w:rFonts w:ascii="Arial" w:hAnsi="Arial" w:cs="Arial"/>
          <w:color w:val="000000"/>
          <w:sz w:val="22"/>
          <w:szCs w:val="22"/>
        </w:rPr>
        <w:t>s anti-aging and skin rejuvenation benefits. As with any cosmetic procedure, results may vary.* </w:t>
      </w:r>
    </w:p>
    <w:p w14:paraId="2BA7EEFF" w14:textId="77777777" w:rsidR="00194883" w:rsidRDefault="00194883" w:rsidP="00194883">
      <w:pPr>
        <w:pStyle w:val="NormalWeb"/>
        <w:spacing w:before="240" w:beforeAutospacing="0" w:after="240" w:afterAutospacing="0"/>
      </w:pPr>
      <w:r w:rsidRPr="00194883">
        <w:rPr>
          <w:rFonts w:ascii="Arial" w:hAnsi="Arial" w:cs="Arial"/>
          <w:color w:val="000000"/>
          <w:sz w:val="22"/>
          <w:szCs w:val="22"/>
          <w:highlight w:val="cyan"/>
        </w:rPr>
        <w:t>INSERT BAS</w:t>
      </w:r>
    </w:p>
    <w:p w14:paraId="6488752A" w14:textId="77777777" w:rsidR="00194883" w:rsidRDefault="00194883" w:rsidP="00194883">
      <w:pPr>
        <w:pStyle w:val="NormalWeb"/>
        <w:spacing w:before="240" w:beforeAutospacing="0" w:after="240" w:afterAutospacing="0"/>
      </w:pPr>
      <w:r>
        <w:rPr>
          <w:rFonts w:ascii="Arial" w:hAnsi="Arial" w:cs="Arial"/>
          <w:color w:val="000000"/>
          <w:sz w:val="22"/>
          <w:szCs w:val="22"/>
        </w:rPr>
        <w:t>How Does Laser Skin Resurfacing Work?</w:t>
      </w:r>
    </w:p>
    <w:p w14:paraId="6203C5DD" w14:textId="77777777" w:rsidR="00194883" w:rsidRDefault="00194883" w:rsidP="00194883">
      <w:pPr>
        <w:pStyle w:val="NormalWeb"/>
        <w:spacing w:before="240" w:beforeAutospacing="0" w:after="240" w:afterAutospacing="0"/>
      </w:pPr>
      <w:r>
        <w:rPr>
          <w:rFonts w:ascii="Arial" w:hAnsi="Arial" w:cs="Arial"/>
          <w:color w:val="000000"/>
          <w:sz w:val="22"/>
          <w:szCs w:val="22"/>
        </w:rPr>
        <w:t>Laser facials use advanced laser technology, activating the body's skin rejuvenation process. The laser safely penetrates the skin's surface during the laser facial, heating the tissue's deep layers.</w:t>
      </w:r>
    </w:p>
    <w:p w14:paraId="45CAA7EB" w14:textId="77777777" w:rsidR="00194883" w:rsidRDefault="00194883" w:rsidP="00194883">
      <w:pPr>
        <w:pStyle w:val="NormalWeb"/>
        <w:spacing w:before="240" w:beforeAutospacing="0" w:after="240" w:afterAutospacing="0"/>
      </w:pPr>
      <w:r>
        <w:rPr>
          <w:rFonts w:ascii="Arial" w:hAnsi="Arial" w:cs="Arial"/>
          <w:color w:val="000000"/>
          <w:sz w:val="22"/>
          <w:szCs w:val="22"/>
        </w:rPr>
        <w:lastRenderedPageBreak/>
        <w:t>Repair: Thermal energy from the laser stimulates tissue remodeling. It also stimulates collagen and elastin production. Collagen and elastin are the structural proteins in the skin that provide firm, supple skin associated with youthful appearances. This improves several skin issues, from fine lines and wrinkles to acne scars and uneven skin tones and stretch marks.</w:t>
      </w:r>
    </w:p>
    <w:p w14:paraId="0A98CD26" w14:textId="77777777" w:rsidR="00194883" w:rsidRDefault="00194883" w:rsidP="00194883">
      <w:pPr>
        <w:pStyle w:val="NormalWeb"/>
        <w:spacing w:before="240" w:beforeAutospacing="0" w:after="240" w:afterAutospacing="0"/>
      </w:pPr>
      <w:r>
        <w:rPr>
          <w:rFonts w:ascii="Arial" w:hAnsi="Arial" w:cs="Arial"/>
          <w:color w:val="000000"/>
          <w:sz w:val="22"/>
          <w:szCs w:val="22"/>
        </w:rPr>
        <w:t>Resurface: Laser skin resurfacing stimulates cellular renewal. This replaces old skin with new, healthy cells providing radiant skin.</w:t>
      </w:r>
    </w:p>
    <w:p w14:paraId="2302D810" w14:textId="2F938726" w:rsidR="00194883" w:rsidRDefault="00194883" w:rsidP="00194883">
      <w:pPr>
        <w:pStyle w:val="NormalWeb"/>
        <w:spacing w:before="240" w:beforeAutospacing="0" w:after="240" w:afterAutospacing="0"/>
      </w:pPr>
      <w:r>
        <w:rPr>
          <w:rFonts w:ascii="Arial" w:hAnsi="Arial" w:cs="Arial"/>
          <w:color w:val="000000"/>
          <w:sz w:val="22"/>
          <w:szCs w:val="22"/>
        </w:rPr>
        <w:t>Restore: Laser facials can eliminate sun damage, the buildup of melanin that causes brown spots in the skin. The laser has a specific wavelength</w:t>
      </w:r>
      <w:r>
        <w:rPr>
          <w:rFonts w:ascii="Arial" w:hAnsi="Arial" w:cs="Arial"/>
          <w:color w:val="000000"/>
          <w:sz w:val="22"/>
          <w:szCs w:val="22"/>
        </w:rPr>
        <w:t xml:space="preserve">, absorbable </w:t>
      </w:r>
      <w:r>
        <w:rPr>
          <w:rFonts w:ascii="Arial" w:hAnsi="Arial" w:cs="Arial"/>
          <w:color w:val="000000"/>
          <w:sz w:val="22"/>
          <w:szCs w:val="22"/>
        </w:rPr>
        <w:t>only</w:t>
      </w:r>
      <w:r>
        <w:rPr>
          <w:rFonts w:ascii="Arial" w:hAnsi="Arial" w:cs="Arial"/>
          <w:color w:val="000000"/>
          <w:sz w:val="22"/>
          <w:szCs w:val="22"/>
        </w:rPr>
        <w:t xml:space="preserve"> by</w:t>
      </w:r>
      <w:r>
        <w:rPr>
          <w:rFonts w:ascii="Arial" w:hAnsi="Arial" w:cs="Arial"/>
          <w:color w:val="000000"/>
          <w:sz w:val="22"/>
          <w:szCs w:val="22"/>
        </w:rPr>
        <w:t xml:space="preserve"> the dark pigment within the melanin. When the melanin absorbs the laser, thermal energy cause</w:t>
      </w:r>
      <w:r>
        <w:rPr>
          <w:rFonts w:ascii="Arial" w:hAnsi="Arial" w:cs="Arial"/>
          <w:color w:val="000000"/>
          <w:sz w:val="22"/>
          <w:szCs w:val="22"/>
        </w:rPr>
        <w:t>s</w:t>
      </w:r>
      <w:r>
        <w:rPr>
          <w:rFonts w:ascii="Arial" w:hAnsi="Arial" w:cs="Arial"/>
          <w:color w:val="000000"/>
          <w:sz w:val="22"/>
          <w:szCs w:val="22"/>
        </w:rPr>
        <w:t xml:space="preserve"> the dark pigments to break apart into smaller spots. Once this occurs, the pieces of melanin can be absorbed and removed naturally by the body.</w:t>
      </w:r>
    </w:p>
    <w:p w14:paraId="3F27AC90" w14:textId="77777777" w:rsidR="00194883" w:rsidRDefault="00194883" w:rsidP="00194883">
      <w:pPr>
        <w:pStyle w:val="NormalWeb"/>
        <w:spacing w:before="240" w:beforeAutospacing="0" w:after="240" w:afterAutospacing="0"/>
      </w:pPr>
      <w:r>
        <w:rPr>
          <w:rFonts w:ascii="Arial" w:hAnsi="Arial" w:cs="Arial"/>
          <w:color w:val="000000"/>
          <w:sz w:val="22"/>
          <w:szCs w:val="22"/>
        </w:rPr>
        <w:t>Laser Resurfacing Provides Skin Tightening</w:t>
      </w:r>
    </w:p>
    <w:p w14:paraId="7013E67A" w14:textId="77777777" w:rsidR="00194883" w:rsidRDefault="00194883" w:rsidP="00194883">
      <w:pPr>
        <w:pStyle w:val="NormalWeb"/>
        <w:spacing w:before="240" w:beforeAutospacing="0" w:after="240" w:afterAutospacing="0"/>
      </w:pPr>
      <w:r>
        <w:rPr>
          <w:rFonts w:ascii="Arial" w:hAnsi="Arial" w:cs="Arial"/>
          <w:color w:val="000000"/>
          <w:sz w:val="22"/>
          <w:szCs w:val="22"/>
        </w:rPr>
        <w:t>One of the most significant benefits of a laser facial is the skin tightening benefits each treatment provides. In addition to improving the skin's overall laxity, laser skin resurfacing also provides skin tightening due to the extra collagen. The facial's thermal energy will cause the fibers that make up the skin matrix to contract or tighten for a more firm, toned appearance.</w:t>
      </w:r>
    </w:p>
    <w:p w14:paraId="467DD22D" w14:textId="77777777" w:rsidR="00194883" w:rsidRDefault="00194883" w:rsidP="00194883">
      <w:pPr>
        <w:pStyle w:val="NormalWeb"/>
        <w:spacing w:before="240" w:beforeAutospacing="0" w:after="240" w:afterAutospacing="0"/>
      </w:pPr>
      <w:r>
        <w:rPr>
          <w:rFonts w:ascii="Arial" w:hAnsi="Arial" w:cs="Arial"/>
          <w:color w:val="000000"/>
          <w:sz w:val="22"/>
          <w:szCs w:val="22"/>
        </w:rPr>
        <w:t>How Much Does a Laser Facial Cost?</w:t>
      </w:r>
    </w:p>
    <w:p w14:paraId="63F4EBED" w14:textId="5B2C8641" w:rsidR="00194883" w:rsidRDefault="00194883" w:rsidP="00194883">
      <w:pPr>
        <w:pStyle w:val="NormalWeb"/>
        <w:spacing w:before="240" w:beforeAutospacing="0" w:after="240" w:afterAutospacing="0"/>
      </w:pPr>
      <w:r>
        <w:rPr>
          <w:rFonts w:ascii="Arial" w:hAnsi="Arial" w:cs="Arial"/>
          <w:color w:val="000000"/>
          <w:sz w:val="22"/>
          <w:szCs w:val="22"/>
        </w:rPr>
        <w:t>The total laser facial cost will vary per patient. The price point will depend on the specific treatment plan of each patient. Some factors that affect laser resurfacing prices include the treatment area, the device used, and the number of treatments needed to achieve the patient</w:t>
      </w:r>
      <w:r>
        <w:rPr>
          <w:rFonts w:ascii="Arial" w:hAnsi="Arial" w:cs="Arial"/>
          <w:color w:val="000000"/>
          <w:sz w:val="22"/>
          <w:szCs w:val="22"/>
        </w:rPr>
        <w:t>'</w:t>
      </w:r>
      <w:r>
        <w:rPr>
          <w:rFonts w:ascii="Arial" w:hAnsi="Arial" w:cs="Arial"/>
          <w:color w:val="000000"/>
          <w:sz w:val="22"/>
          <w:szCs w:val="22"/>
        </w:rPr>
        <w:t>s desired aesthetic. During your free consultation with KP Aesthetic, you can discuss the cost with a facial specialist in detail. If this facial therapy is right for you, our staff can help customize a treatment plan to achieve your aesthetic goals and fit your budget.</w:t>
      </w:r>
    </w:p>
    <w:p w14:paraId="3C891A56" w14:textId="61C8B4B0" w:rsidR="00194883" w:rsidRDefault="00194883" w:rsidP="00194883">
      <w:pPr>
        <w:pStyle w:val="NormalWeb"/>
        <w:spacing w:before="240" w:beforeAutospacing="0" w:after="240" w:afterAutospacing="0"/>
        <w:rPr>
          <w:rFonts w:ascii="Arial" w:hAnsi="Arial" w:cs="Arial"/>
          <w:color w:val="000000"/>
          <w:sz w:val="22"/>
          <w:szCs w:val="22"/>
        </w:rPr>
      </w:pPr>
      <w:r>
        <w:rPr>
          <w:rFonts w:ascii="Arial" w:hAnsi="Arial" w:cs="Arial"/>
          <w:color w:val="000000"/>
          <w:sz w:val="22"/>
          <w:szCs w:val="22"/>
        </w:rPr>
        <w:t>Facial Benefits</w:t>
      </w:r>
    </w:p>
    <w:p w14:paraId="4DA95A59" w14:textId="56274B85" w:rsidR="00194883" w:rsidRDefault="00194883" w:rsidP="00194883">
      <w:pPr>
        <w:pStyle w:val="NormalWeb"/>
        <w:spacing w:before="240" w:beforeAutospacing="0" w:after="240" w:afterAutospacing="0"/>
      </w:pPr>
      <w:r>
        <w:rPr>
          <w:rFonts w:ascii="Arial" w:hAnsi="Arial" w:cs="Arial"/>
          <w:color w:val="000000"/>
          <w:sz w:val="22"/>
          <w:szCs w:val="22"/>
        </w:rPr>
        <w:t>Laser facials can help improve a wide array of issues including:</w:t>
      </w:r>
    </w:p>
    <w:p w14:paraId="74FBE0E5" w14:textId="77777777" w:rsidR="00194883" w:rsidRDefault="00194883" w:rsidP="00194883">
      <w:pPr>
        <w:pStyle w:val="NormalWeb"/>
        <w:numPr>
          <w:ilvl w:val="0"/>
          <w:numId w:val="4"/>
        </w:numPr>
        <w:spacing w:before="240" w:beforeAutospacing="0" w:after="0" w:afterAutospacing="0"/>
        <w:textAlignment w:val="baseline"/>
        <w:rPr>
          <w:rFonts w:ascii="Arial" w:hAnsi="Arial" w:cs="Arial"/>
          <w:color w:val="000000"/>
          <w:sz w:val="22"/>
          <w:szCs w:val="22"/>
        </w:rPr>
      </w:pPr>
      <w:r>
        <w:rPr>
          <w:rFonts w:ascii="Arial" w:hAnsi="Arial" w:cs="Arial"/>
          <w:color w:val="000000"/>
          <w:sz w:val="22"/>
          <w:szCs w:val="22"/>
        </w:rPr>
        <w:t>Rough skin texture</w:t>
      </w:r>
    </w:p>
    <w:p w14:paraId="7DEFA5DA" w14:textId="77777777" w:rsidR="00194883" w:rsidRDefault="00194883" w:rsidP="00194883">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ull complexion</w:t>
      </w:r>
    </w:p>
    <w:p w14:paraId="6DBA955A" w14:textId="77777777" w:rsidR="00194883" w:rsidRDefault="00194883" w:rsidP="00194883">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n damage or brown spots</w:t>
      </w:r>
    </w:p>
    <w:p w14:paraId="2A0092F6" w14:textId="77777777" w:rsidR="00194883" w:rsidRDefault="00194883" w:rsidP="00194883">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cne scars</w:t>
      </w:r>
    </w:p>
    <w:p w14:paraId="7312A52E" w14:textId="77777777" w:rsidR="00194883" w:rsidRDefault="00194883" w:rsidP="00194883">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dness or Rosacea</w:t>
      </w:r>
    </w:p>
    <w:p w14:paraId="2D57D04C" w14:textId="77777777" w:rsidR="00194883" w:rsidRDefault="00194883" w:rsidP="00194883">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e lines and wrinkles</w:t>
      </w:r>
    </w:p>
    <w:p w14:paraId="1CDEAD62" w14:textId="77777777" w:rsidR="00194883" w:rsidRDefault="00194883" w:rsidP="00194883">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Vascular impurities or facial veins</w:t>
      </w:r>
    </w:p>
    <w:p w14:paraId="25AE3DCD" w14:textId="77777777" w:rsidR="00194883" w:rsidRDefault="00194883" w:rsidP="00194883">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nlarged pores</w:t>
      </w:r>
    </w:p>
    <w:p w14:paraId="2885B9F7" w14:textId="77777777" w:rsidR="00194883" w:rsidRDefault="00194883" w:rsidP="00194883">
      <w:pPr>
        <w:pStyle w:val="NormalWeb"/>
        <w:numPr>
          <w:ilvl w:val="0"/>
          <w:numId w:val="4"/>
        </w:numPr>
        <w:spacing w:before="0" w:beforeAutospacing="0" w:after="240" w:afterAutospacing="0"/>
        <w:textAlignment w:val="baseline"/>
        <w:rPr>
          <w:rFonts w:ascii="Arial" w:hAnsi="Arial" w:cs="Arial"/>
          <w:color w:val="000000"/>
          <w:sz w:val="22"/>
          <w:szCs w:val="22"/>
        </w:rPr>
      </w:pPr>
      <w:r>
        <w:rPr>
          <w:rFonts w:ascii="Arial" w:hAnsi="Arial" w:cs="Arial"/>
          <w:color w:val="000000"/>
          <w:sz w:val="22"/>
          <w:szCs w:val="22"/>
        </w:rPr>
        <w:t>Stretch marks</w:t>
      </w:r>
    </w:p>
    <w:p w14:paraId="2D3C0010" w14:textId="77777777" w:rsidR="00194883" w:rsidRDefault="00194883" w:rsidP="00194883">
      <w:pPr>
        <w:pStyle w:val="NormalWeb"/>
        <w:spacing w:before="240" w:beforeAutospacing="0" w:after="240" w:afterAutospacing="0"/>
      </w:pPr>
      <w:r>
        <w:rPr>
          <w:rFonts w:ascii="Arial" w:hAnsi="Arial" w:cs="Arial"/>
          <w:color w:val="000000"/>
          <w:sz w:val="22"/>
          <w:szCs w:val="22"/>
        </w:rPr>
        <w:t>Laser Facial Results*</w:t>
      </w:r>
    </w:p>
    <w:p w14:paraId="71DB3CA7" w14:textId="09469C4D" w:rsidR="00194883" w:rsidRDefault="00194883" w:rsidP="00194883">
      <w:pPr>
        <w:pStyle w:val="NormalWeb"/>
        <w:spacing w:before="240" w:beforeAutospacing="0" w:after="240" w:afterAutospacing="0"/>
      </w:pPr>
      <w:r>
        <w:rPr>
          <w:rFonts w:ascii="Arial" w:hAnsi="Arial" w:cs="Arial"/>
          <w:color w:val="000000"/>
          <w:sz w:val="22"/>
          <w:szCs w:val="22"/>
        </w:rPr>
        <w:t>Laser skin resurfacing</w:t>
      </w:r>
      <w:r>
        <w:rPr>
          <w:rFonts w:ascii="Arial" w:hAnsi="Arial" w:cs="Arial"/>
          <w:color w:val="000000"/>
          <w:sz w:val="22"/>
          <w:szCs w:val="22"/>
        </w:rPr>
        <w:t xml:space="preserve"> provides</w:t>
      </w:r>
      <w:r>
        <w:rPr>
          <w:rFonts w:ascii="Arial" w:hAnsi="Arial" w:cs="Arial"/>
          <w:color w:val="000000"/>
          <w:sz w:val="22"/>
          <w:szCs w:val="22"/>
        </w:rPr>
        <w:t xml:space="preserve"> almost immediate results. The cellular improvements to the skin will appear gradually over several weeks as the body creates more collagen and elastin. As with any cosmetic procedure, individual experiences will vary.*</w:t>
      </w:r>
    </w:p>
    <w:p w14:paraId="02B2C084" w14:textId="77777777" w:rsidR="00194883" w:rsidRDefault="00194883" w:rsidP="00194883">
      <w:pPr>
        <w:pStyle w:val="NormalWeb"/>
        <w:spacing w:before="240" w:beforeAutospacing="0" w:after="240" w:afterAutospacing="0"/>
      </w:pPr>
      <w:r>
        <w:rPr>
          <w:rFonts w:ascii="Arial" w:hAnsi="Arial" w:cs="Arial"/>
          <w:color w:val="000000"/>
          <w:sz w:val="22"/>
          <w:szCs w:val="22"/>
        </w:rPr>
        <w:t>Laser Facials from KP Aesthetics</w:t>
      </w:r>
    </w:p>
    <w:p w14:paraId="1E904685" w14:textId="77777777" w:rsidR="00194883" w:rsidRDefault="00194883" w:rsidP="00194883">
      <w:pPr>
        <w:pStyle w:val="NormalWeb"/>
        <w:spacing w:before="240" w:beforeAutospacing="0" w:after="240" w:afterAutospacing="0"/>
      </w:pPr>
      <w:r>
        <w:rPr>
          <w:rFonts w:ascii="Arial" w:hAnsi="Arial" w:cs="Arial"/>
          <w:color w:val="000000"/>
          <w:sz w:val="22"/>
          <w:szCs w:val="22"/>
        </w:rPr>
        <w:lastRenderedPageBreak/>
        <w:t>KP Aesthetics ensures each patient receives the best possible results by providing the state-of-the-art laser system, The Cutera GenesisPlus Laser System. This laser features a patented pulse structure designed for safe and effective treatment on every skin type and tanned skin. It can be used on all body parts except the eye and surrounding area. This laser system most commonly treats Rosacea, Poikiloderma, or Civatte. It also improves scars, wrinkles, skin texture, and pore size.</w:t>
      </w:r>
    </w:p>
    <w:p w14:paraId="1FEE297F" w14:textId="77777777" w:rsidR="00194883" w:rsidRDefault="00194883" w:rsidP="00194883">
      <w:pPr>
        <w:pStyle w:val="NormalWeb"/>
        <w:spacing w:before="240" w:beforeAutospacing="0" w:after="240" w:afterAutospacing="0"/>
      </w:pPr>
      <w:r>
        <w:rPr>
          <w:rFonts w:ascii="Arial" w:hAnsi="Arial" w:cs="Arial"/>
          <w:color w:val="000000"/>
          <w:sz w:val="22"/>
          <w:szCs w:val="22"/>
        </w:rPr>
        <w:t>Do Laser Facials Hurt?</w:t>
      </w:r>
    </w:p>
    <w:p w14:paraId="0EBABB11" w14:textId="77777777" w:rsidR="00194883" w:rsidRDefault="00194883" w:rsidP="00194883">
      <w:pPr>
        <w:pStyle w:val="NormalWeb"/>
        <w:spacing w:before="240" w:beforeAutospacing="0" w:after="240" w:afterAutospacing="0"/>
      </w:pPr>
      <w:r>
        <w:rPr>
          <w:rFonts w:ascii="Arial" w:hAnsi="Arial" w:cs="Arial"/>
          <w:color w:val="000000"/>
          <w:sz w:val="22"/>
          <w:szCs w:val="22"/>
        </w:rPr>
        <w:t>Thanks to new technology and laser systems, laser resurfacing is relatively painless. During the treatment, your technician may apply a numbing cream to your skin or utilize a cooling device to help ensure optimal comfort during the facial.</w:t>
      </w:r>
    </w:p>
    <w:p w14:paraId="2CA72B0E" w14:textId="77777777" w:rsidR="00194883" w:rsidRDefault="00194883" w:rsidP="00194883">
      <w:pPr>
        <w:pStyle w:val="NormalWeb"/>
        <w:spacing w:before="240" w:beforeAutospacing="0" w:after="240" w:afterAutospacing="0"/>
      </w:pPr>
      <w:r>
        <w:rPr>
          <w:rFonts w:ascii="Arial" w:hAnsi="Arial" w:cs="Arial"/>
          <w:color w:val="000000"/>
          <w:sz w:val="22"/>
          <w:szCs w:val="22"/>
        </w:rPr>
        <w:t>Laser Facials Near Me</w:t>
      </w:r>
    </w:p>
    <w:p w14:paraId="242B948D" w14:textId="77777777" w:rsidR="00194883" w:rsidRDefault="00194883" w:rsidP="00194883">
      <w:pPr>
        <w:pStyle w:val="NormalWeb"/>
        <w:spacing w:before="240" w:beforeAutospacing="0" w:after="240" w:afterAutospacing="0"/>
      </w:pPr>
      <w:r>
        <w:rPr>
          <w:rFonts w:ascii="Arial" w:hAnsi="Arial" w:cs="Arial"/>
          <w:color w:val="000000"/>
          <w:sz w:val="22"/>
          <w:szCs w:val="22"/>
        </w:rPr>
        <w:t>If you want a more rejuvenated, youthful appearance, contact KP Aesthetics. Schedule a complimentary consultation to learn about laser facials and the Cutera GenesisPlus Laser System. Contact us by calling 484-420-4092. </w:t>
      </w:r>
    </w:p>
    <w:p w14:paraId="00000032" w14:textId="77777777" w:rsidR="0054089A" w:rsidRPr="00194883" w:rsidRDefault="0054089A" w:rsidP="00194883"/>
    <w:sectPr w:rsidR="0054089A" w:rsidRPr="0019488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C4E02"/>
    <w:multiLevelType w:val="multilevel"/>
    <w:tmpl w:val="F258C0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7C32BA"/>
    <w:multiLevelType w:val="multilevel"/>
    <w:tmpl w:val="B27E1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144B24"/>
    <w:multiLevelType w:val="multilevel"/>
    <w:tmpl w:val="E1CE56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EE660D8"/>
    <w:multiLevelType w:val="multilevel"/>
    <w:tmpl w:val="FC747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NDE0MzAzsjAwMTBX0lEKTi0uzszPAykwrAUALUekXiwAAAA="/>
  </w:docVars>
  <w:rsids>
    <w:rsidRoot w:val="0054089A"/>
    <w:rsid w:val="00194883"/>
    <w:rsid w:val="005408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BEC48"/>
  <w15:docId w15:val="{4BCF36FA-7331-43C4-A3C4-A4F38A55B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194883"/>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3121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75</Words>
  <Characters>4551</Characters>
  <Application>Microsoft Office Word</Application>
  <DocSecurity>0</DocSecurity>
  <Lines>73</Lines>
  <Paragraphs>33</Paragraphs>
  <ScaleCrop>false</ScaleCrop>
  <Company/>
  <LinksUpToDate>false</LinksUpToDate>
  <CharactersWithSpaces>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1-22T18:36:00Z</dcterms:created>
  <dcterms:modified xsi:type="dcterms:W3CDTF">2021-01-22T18:41:00Z</dcterms:modified>
</cp:coreProperties>
</file>